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276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3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3: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37669/37670/79858/79859/79860 - DAMAGE TO DOOR/ FIT OF DOOR GAPS/FRAME FIRESTOPPING/DAMAGE TO DOOR/HINGES - FLOOR G STORE OPPOSITE ELEVA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276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18Z</dcterms:created>
  <dcterms:modified xsi:type="dcterms:W3CDTF">2024-04-25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